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nuances de noi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yclamen aldehyde, ROSE KETONE-3. May produce an allergic reaction.</w:t>
              <w:b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9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yprus. Floral. Leath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nuances de noi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nuances de noi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yclamen aldehyde, ROSE KETONE-3. May produce an allergic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nuances de noi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nuances de noi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F51BECB-B518-4021-B0B4-0A7E54B3D32C}"/>
</file>

<file path=customXml/itemProps3.xml><?xml version="1.0" encoding="utf-8"?>
<ds:datastoreItem xmlns:ds="http://schemas.openxmlformats.org/officeDocument/2006/customXml" ds:itemID="{C52E1E96-6B1A-46AD-B9F5-BD803B0D7A63}"/>
</file>

<file path=customXml/itemProps4.xml><?xml version="1.0" encoding="utf-8"?>
<ds:datastoreItem xmlns:ds="http://schemas.openxmlformats.org/officeDocument/2006/customXml" ds:itemID="{678AD8E4-9906-40A4-AAEC-D7931959B50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